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9D60E" w14:textId="29C14865" w:rsidR="009C4617" w:rsidRDefault="00465981">
      <w:pPr>
        <w:pStyle w:val="Title"/>
      </w:pPr>
      <w:r>
        <w:t xml:space="preserve">Feedback for Project Number </w:t>
      </w:r>
      <w:r w:rsidR="00010E09">
        <w:t>30</w:t>
      </w:r>
    </w:p>
    <w:p w14:paraId="7D45BA5D" w14:textId="77777777" w:rsidR="009C4617" w:rsidRDefault="00465981">
      <w:pPr>
        <w:pStyle w:val="Heading2"/>
      </w:pPr>
      <w:bookmarkStart w:id="0" w:name="instructions"/>
      <w:r>
        <w:t>Instructions</w:t>
      </w:r>
    </w:p>
    <w:p w14:paraId="770B7579" w14:textId="77777777" w:rsidR="009C4617" w:rsidRDefault="00465981">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0DA68E2F" w14:textId="77777777" w:rsidR="009C4617" w:rsidRDefault="00465981">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49A951DA" w14:textId="77777777" w:rsidR="009C4617" w:rsidRDefault="00465981">
      <w:pPr>
        <w:pStyle w:val="Heading2"/>
      </w:pPr>
      <w:bookmarkStart w:id="1" w:name="feedback-below"/>
      <w:bookmarkEnd w:id="0"/>
      <w:r>
        <w:t>Feedback Below</w:t>
      </w:r>
    </w:p>
    <w:p w14:paraId="7FB5FB8C" w14:textId="660DE377" w:rsidR="009C4617" w:rsidRDefault="00465981">
      <w:pPr>
        <w:pStyle w:val="FirstParagraph"/>
        <w:rPr>
          <w:b/>
        </w:rPr>
      </w:pPr>
      <w:r>
        <w:rPr>
          <w:b/>
        </w:rPr>
        <w:t>What is their topic on?</w:t>
      </w:r>
    </w:p>
    <w:p w14:paraId="3DDC27B8" w14:textId="600B0059" w:rsidR="00A6106E" w:rsidRPr="00A6106E" w:rsidRDefault="00A6106E" w:rsidP="00A6106E">
      <w:pPr>
        <w:pStyle w:val="BodyText"/>
      </w:pPr>
      <w:r>
        <w:t xml:space="preserve">Title: </w:t>
      </w:r>
      <w:r w:rsidR="004379E4">
        <w:t>Position</w:t>
      </w:r>
      <w:r>
        <w:t>-Based Descriptive Statistical Analysis for NBA Maximum Salary Contract</w:t>
      </w:r>
    </w:p>
    <w:p w14:paraId="03802485" w14:textId="70D8DE39" w:rsidR="009C4617" w:rsidRPr="00016DF7" w:rsidRDefault="00465981">
      <w:pPr>
        <w:pStyle w:val="Compact"/>
        <w:numPr>
          <w:ilvl w:val="0"/>
          <w:numId w:val="2"/>
        </w:numPr>
      </w:pPr>
      <w:r>
        <w:rPr>
          <w:i/>
        </w:rPr>
        <w:t>Is the title consistent with the topic?</w:t>
      </w:r>
    </w:p>
    <w:p w14:paraId="4AD2266B" w14:textId="6846BC86" w:rsidR="00016DF7" w:rsidRDefault="00B318A6" w:rsidP="00016DF7">
      <w:pPr>
        <w:pStyle w:val="Compact"/>
        <w:numPr>
          <w:ilvl w:val="1"/>
          <w:numId w:val="2"/>
        </w:numPr>
      </w:pPr>
      <w:r>
        <w:rPr>
          <w:iCs/>
        </w:rPr>
        <w:t xml:space="preserve">Yes, your title is consistent with your topic. </w:t>
      </w:r>
      <w:r w:rsidR="003F6994">
        <w:rPr>
          <w:iCs/>
        </w:rPr>
        <w:t xml:space="preserve">You talked about </w:t>
      </w:r>
      <w:r w:rsidR="00D03215">
        <w:rPr>
          <w:iCs/>
        </w:rPr>
        <w:t>some background information that would be helpful for those individuals that may not know a whole lot about basketball.</w:t>
      </w:r>
      <w:r w:rsidR="00A524BF">
        <w:rPr>
          <w:iCs/>
        </w:rPr>
        <w:t xml:space="preserve"> </w:t>
      </w:r>
    </w:p>
    <w:p w14:paraId="6605C321" w14:textId="67DE4FC2" w:rsidR="009C4617" w:rsidRDefault="009C4617" w:rsidP="009D34B2">
      <w:pPr>
        <w:pStyle w:val="Compact"/>
      </w:pPr>
    </w:p>
    <w:p w14:paraId="061BA767" w14:textId="77777777" w:rsidR="009C4617" w:rsidRDefault="00465981">
      <w:pPr>
        <w:pStyle w:val="FirstParagraph"/>
      </w:pPr>
      <w:r>
        <w:rPr>
          <w:b/>
        </w:rPr>
        <w:t>Are the objectives of the project clearly identifiable?</w:t>
      </w:r>
    </w:p>
    <w:p w14:paraId="6DF1C8CC" w14:textId="56A6B7E4" w:rsidR="009C4617" w:rsidRPr="009D34B2" w:rsidRDefault="00465981">
      <w:pPr>
        <w:pStyle w:val="Compact"/>
        <w:numPr>
          <w:ilvl w:val="0"/>
          <w:numId w:val="3"/>
        </w:numPr>
      </w:pPr>
      <w:r>
        <w:rPr>
          <w:i/>
        </w:rPr>
        <w:t>What are they wanting to study?</w:t>
      </w:r>
    </w:p>
    <w:p w14:paraId="54E98DAE" w14:textId="6F87123F" w:rsidR="009D34B2" w:rsidRDefault="009D34B2" w:rsidP="009D34B2">
      <w:pPr>
        <w:pStyle w:val="Compact"/>
        <w:numPr>
          <w:ilvl w:val="1"/>
          <w:numId w:val="3"/>
        </w:numPr>
      </w:pPr>
      <w:r>
        <w:rPr>
          <w:iCs/>
        </w:rPr>
        <w:t xml:space="preserve">They wanted to study </w:t>
      </w:r>
      <w:r w:rsidR="003702B3">
        <w:rPr>
          <w:iCs/>
        </w:rPr>
        <w:t xml:space="preserve">the salary cap within the National Basketball Association (NBA). </w:t>
      </w:r>
    </w:p>
    <w:p w14:paraId="6FB124A8" w14:textId="2ABB45F1" w:rsidR="009C4617" w:rsidRPr="00E361DA" w:rsidRDefault="00465981">
      <w:pPr>
        <w:pStyle w:val="Compact"/>
        <w:numPr>
          <w:ilvl w:val="0"/>
          <w:numId w:val="3"/>
        </w:numPr>
      </w:pPr>
      <w:r>
        <w:rPr>
          <w:i/>
        </w:rPr>
        <w:t>What is the motivation of this project?</w:t>
      </w:r>
    </w:p>
    <w:p w14:paraId="6D76E7DE" w14:textId="36730D0A" w:rsidR="00E361DA" w:rsidRDefault="00E361DA" w:rsidP="00E361DA">
      <w:pPr>
        <w:pStyle w:val="Compact"/>
        <w:numPr>
          <w:ilvl w:val="1"/>
          <w:numId w:val="3"/>
        </w:numPr>
      </w:pPr>
      <w:r>
        <w:rPr>
          <w:iCs/>
        </w:rPr>
        <w:t>It looks like their motivation is to compare players to the benchmark stats for a given position</w:t>
      </w:r>
      <w:r w:rsidR="00A1449A">
        <w:rPr>
          <w:iCs/>
        </w:rPr>
        <w:t xml:space="preserve"> in order to see how well they are preforming currently. </w:t>
      </w:r>
      <w:r>
        <w:rPr>
          <w:iCs/>
        </w:rPr>
        <w:t>However, it was a little difficult to distinguish the motivation of the project clearly when I was watching the presentation</w:t>
      </w:r>
      <w:r w:rsidR="00A1449A">
        <w:rPr>
          <w:iCs/>
        </w:rPr>
        <w:t xml:space="preserve">, until I got to the last </w:t>
      </w:r>
      <w:proofErr w:type="gramStart"/>
      <w:r w:rsidR="00A1449A">
        <w:rPr>
          <w:iCs/>
        </w:rPr>
        <w:t>slide .</w:t>
      </w:r>
      <w:proofErr w:type="gramEnd"/>
    </w:p>
    <w:p w14:paraId="79D82642" w14:textId="62AA7638" w:rsidR="009C4617" w:rsidRPr="00E361DA" w:rsidRDefault="00465981">
      <w:pPr>
        <w:pStyle w:val="Compact"/>
        <w:numPr>
          <w:ilvl w:val="0"/>
          <w:numId w:val="3"/>
        </w:numPr>
      </w:pPr>
      <w:r>
        <w:rPr>
          <w:i/>
        </w:rPr>
        <w:t>What does the presenter hope to accomplish with this project?</w:t>
      </w:r>
    </w:p>
    <w:p w14:paraId="40861AE9" w14:textId="3F582F56" w:rsidR="00E361DA" w:rsidRDefault="00E361DA" w:rsidP="00E361DA">
      <w:pPr>
        <w:pStyle w:val="Compact"/>
        <w:numPr>
          <w:ilvl w:val="1"/>
          <w:numId w:val="3"/>
        </w:numPr>
      </w:pPr>
      <w:r>
        <w:rPr>
          <w:iCs/>
        </w:rPr>
        <w:t xml:space="preserve">It looks like they </w:t>
      </w:r>
      <w:r w:rsidR="00C42561">
        <w:rPr>
          <w:iCs/>
        </w:rPr>
        <w:t xml:space="preserve">want to try and use the information from this project tin the future to help them predict the money value of all the NBA players’ performance from the current season. </w:t>
      </w:r>
    </w:p>
    <w:p w14:paraId="74409B19" w14:textId="77777777" w:rsidR="009C4617" w:rsidRDefault="00465981">
      <w:pPr>
        <w:pStyle w:val="FirstParagraph"/>
      </w:pPr>
      <w:r>
        <w:rPr>
          <w:b/>
        </w:rPr>
        <w:lastRenderedPageBreak/>
        <w:t>What data are used?</w:t>
      </w:r>
    </w:p>
    <w:p w14:paraId="6D8B084A" w14:textId="7CBB60CE" w:rsidR="009C4617" w:rsidRPr="003702B3" w:rsidRDefault="00465981">
      <w:pPr>
        <w:pStyle w:val="Compact"/>
        <w:numPr>
          <w:ilvl w:val="0"/>
          <w:numId w:val="4"/>
        </w:numPr>
      </w:pPr>
      <w:r>
        <w:rPr>
          <w:i/>
        </w:rPr>
        <w:t>What website(s) are scraped?</w:t>
      </w:r>
    </w:p>
    <w:p w14:paraId="3AACAC46" w14:textId="12A5C1ED" w:rsidR="003702B3" w:rsidRDefault="003702B3" w:rsidP="003702B3">
      <w:pPr>
        <w:pStyle w:val="Compact"/>
        <w:numPr>
          <w:ilvl w:val="1"/>
          <w:numId w:val="4"/>
        </w:numPr>
      </w:pPr>
      <w:r>
        <w:rPr>
          <w:iCs/>
        </w:rPr>
        <w:t xml:space="preserve">They mainly scraped the website, basketball-reference.com. </w:t>
      </w:r>
    </w:p>
    <w:p w14:paraId="09C9E29E" w14:textId="7F14662A" w:rsidR="009C4617" w:rsidRPr="000D7003" w:rsidRDefault="00465981">
      <w:pPr>
        <w:pStyle w:val="Compact"/>
        <w:numPr>
          <w:ilvl w:val="0"/>
          <w:numId w:val="4"/>
        </w:numPr>
      </w:pPr>
      <w:r>
        <w:rPr>
          <w:i/>
        </w:rPr>
        <w:t>Are other data brought in from outside sources?</w:t>
      </w:r>
    </w:p>
    <w:p w14:paraId="4CA05A5C" w14:textId="7C0A9072" w:rsidR="000D7003" w:rsidRDefault="000D7003" w:rsidP="000D7003">
      <w:pPr>
        <w:pStyle w:val="Compact"/>
        <w:numPr>
          <w:ilvl w:val="1"/>
          <w:numId w:val="4"/>
        </w:numPr>
      </w:pPr>
      <w:r>
        <w:rPr>
          <w:iCs/>
        </w:rPr>
        <w:t>It does not look like any other data was brought in besides the data that was scrapped and found on the basketball-reference.com website.</w:t>
      </w:r>
    </w:p>
    <w:p w14:paraId="210771E3" w14:textId="76DE9481" w:rsidR="009C4617" w:rsidRDefault="009C4617" w:rsidP="000E5169">
      <w:pPr>
        <w:pStyle w:val="Compact"/>
      </w:pPr>
    </w:p>
    <w:p w14:paraId="35A8C491" w14:textId="53F4201C" w:rsidR="009C4617" w:rsidRDefault="00465981">
      <w:pPr>
        <w:pStyle w:val="FirstParagraph"/>
        <w:rPr>
          <w:b/>
        </w:rPr>
      </w:pPr>
      <w:r>
        <w:rPr>
          <w:b/>
        </w:rPr>
        <w:t>What is your overall impression of the project?</w:t>
      </w:r>
    </w:p>
    <w:p w14:paraId="5780A6C4" w14:textId="06E67EAC" w:rsidR="000E5169" w:rsidRPr="000E5169" w:rsidRDefault="000E5169" w:rsidP="000E5169">
      <w:pPr>
        <w:pStyle w:val="BodyText"/>
      </w:pPr>
      <w:r>
        <w:tab/>
        <w:t xml:space="preserve">My overall impression of the project was that it was pretty good. For me personally I had some trouble following along with the data and the overall motivation for the project. I think that the information that you found was what you needed in order to complete the project the way that you wanted to. </w:t>
      </w:r>
      <w:r w:rsidR="000018BB">
        <w:t xml:space="preserve">I think the presentation that you made was somewhat easy to follow along with especially with all of the diagrams and charts that you included in the </w:t>
      </w:r>
      <w:r w:rsidR="00A839D9">
        <w:t>PowerPoint</w:t>
      </w:r>
      <w:r w:rsidR="000018BB">
        <w:t xml:space="preserve">. </w:t>
      </w:r>
    </w:p>
    <w:p w14:paraId="2689C3DF" w14:textId="53964607" w:rsidR="009C4617" w:rsidRDefault="00465981">
      <w:pPr>
        <w:pStyle w:val="BodyText"/>
        <w:rPr>
          <w:b/>
        </w:rPr>
      </w:pPr>
      <w:r>
        <w:rPr>
          <w:b/>
        </w:rPr>
        <w:t>Other encouragements/critiques you would like to provide to your colleague in order for them to have a more refined project.</w:t>
      </w:r>
      <w:bookmarkEnd w:id="1"/>
    </w:p>
    <w:p w14:paraId="47096790" w14:textId="6800E3E7" w:rsidR="00A839D9" w:rsidRPr="00A839D9" w:rsidRDefault="00A839D9">
      <w:pPr>
        <w:pStyle w:val="BodyText"/>
        <w:rPr>
          <w:bCs/>
        </w:rPr>
      </w:pPr>
      <w:r>
        <w:rPr>
          <w:b/>
        </w:rPr>
        <w:tab/>
      </w:r>
      <w:r>
        <w:rPr>
          <w:bCs/>
        </w:rPr>
        <w:t>The main thing that I would have say is maybe trying to explain your motivation or intent for the presentation a little sooner. Other than that, I think the presentation was great and that you shouldn’t really change much of anything else.</w:t>
      </w:r>
    </w:p>
    <w:sectPr w:rsidR="00A839D9" w:rsidRPr="00A839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B1492" w14:textId="77777777" w:rsidR="00C94F21" w:rsidRDefault="00C94F21">
      <w:pPr>
        <w:spacing w:after="0"/>
      </w:pPr>
      <w:r>
        <w:separator/>
      </w:r>
    </w:p>
  </w:endnote>
  <w:endnote w:type="continuationSeparator" w:id="0">
    <w:p w14:paraId="683E7956" w14:textId="77777777" w:rsidR="00C94F21" w:rsidRDefault="00C94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ED662" w14:textId="77777777" w:rsidR="00C94F21" w:rsidRDefault="00C94F21">
      <w:r>
        <w:separator/>
      </w:r>
    </w:p>
  </w:footnote>
  <w:footnote w:type="continuationSeparator" w:id="0">
    <w:p w14:paraId="012F443A" w14:textId="77777777" w:rsidR="00C94F21" w:rsidRDefault="00C94F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A3AC6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5CA8A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8BB"/>
    <w:rsid w:val="00010E09"/>
    <w:rsid w:val="00011C8B"/>
    <w:rsid w:val="00016DF7"/>
    <w:rsid w:val="00032424"/>
    <w:rsid w:val="000D7003"/>
    <w:rsid w:val="000E5169"/>
    <w:rsid w:val="003702B3"/>
    <w:rsid w:val="003F6994"/>
    <w:rsid w:val="004379E4"/>
    <w:rsid w:val="00465981"/>
    <w:rsid w:val="004E29B3"/>
    <w:rsid w:val="00590D07"/>
    <w:rsid w:val="00784D58"/>
    <w:rsid w:val="007D1A9E"/>
    <w:rsid w:val="008D6863"/>
    <w:rsid w:val="008F24A3"/>
    <w:rsid w:val="009C4617"/>
    <w:rsid w:val="009D34B2"/>
    <w:rsid w:val="00A1449A"/>
    <w:rsid w:val="00A20B11"/>
    <w:rsid w:val="00A524BF"/>
    <w:rsid w:val="00A6106E"/>
    <w:rsid w:val="00A839D9"/>
    <w:rsid w:val="00B318A6"/>
    <w:rsid w:val="00B86B75"/>
    <w:rsid w:val="00BC48D5"/>
    <w:rsid w:val="00C36279"/>
    <w:rsid w:val="00C42561"/>
    <w:rsid w:val="00C94F21"/>
    <w:rsid w:val="00D03215"/>
    <w:rsid w:val="00E315A3"/>
    <w:rsid w:val="00E361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CA5068"/>
  <w15:docId w15:val="{4B52A940-86D5-FF4D-958A-38E46EC81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2</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arrie Fautheree</dc:creator>
  <cp:keywords/>
  <cp:lastModifiedBy>Carrie Fautheree</cp:lastModifiedBy>
  <cp:revision>12</cp:revision>
  <dcterms:created xsi:type="dcterms:W3CDTF">2021-03-20T15:07:00Z</dcterms:created>
  <dcterms:modified xsi:type="dcterms:W3CDTF">2021-03-25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